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AD25E" w14:textId="216EB9B2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KLASA:     </w:t>
      </w:r>
      <w:r w:rsidR="00090D80" w:rsidRPr="00090D80">
        <w:rPr>
          <w:rFonts w:cs="Arial"/>
          <w:szCs w:val="22"/>
        </w:rPr>
        <w:t>112-01/23-02/08</w:t>
      </w:r>
    </w:p>
    <w:p w14:paraId="284538DE" w14:textId="6E7C2C24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RBROJ:   </w:t>
      </w:r>
      <w:r w:rsidR="00090D80" w:rsidRPr="00090D80">
        <w:rPr>
          <w:rFonts w:cs="Arial"/>
          <w:szCs w:val="22"/>
        </w:rPr>
        <w:t>238-27-159-02-01/11-23-1</w:t>
      </w:r>
    </w:p>
    <w:p w14:paraId="02A35287" w14:textId="5C4B6632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Samobor,   </w:t>
      </w:r>
      <w:r w:rsidR="001D5FBA">
        <w:rPr>
          <w:rFonts w:cs="Arial"/>
          <w:szCs w:val="22"/>
        </w:rPr>
        <w:t>03</w:t>
      </w:r>
      <w:r w:rsidRPr="009B172C">
        <w:rPr>
          <w:rFonts w:cs="Arial"/>
          <w:szCs w:val="22"/>
        </w:rPr>
        <w:t>.</w:t>
      </w:r>
      <w:r>
        <w:rPr>
          <w:rFonts w:cs="Arial"/>
          <w:szCs w:val="22"/>
        </w:rPr>
        <w:t>0</w:t>
      </w:r>
      <w:r w:rsidR="001D5FBA">
        <w:rPr>
          <w:rFonts w:cs="Arial"/>
          <w:szCs w:val="22"/>
        </w:rPr>
        <w:t>7</w:t>
      </w:r>
      <w:r w:rsidRPr="009B172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9B172C">
        <w:rPr>
          <w:rFonts w:cs="Arial"/>
          <w:szCs w:val="22"/>
        </w:rPr>
        <w:t>. godine.</w:t>
      </w:r>
    </w:p>
    <w:p w14:paraId="4EA1A928" w14:textId="77777777" w:rsidR="00B12DC0" w:rsidRPr="009B172C" w:rsidRDefault="00B12DC0" w:rsidP="00B12DC0">
      <w:pPr>
        <w:rPr>
          <w:rFonts w:cs="Arial"/>
          <w:szCs w:val="22"/>
        </w:rPr>
      </w:pPr>
    </w:p>
    <w:p w14:paraId="2AE35281" w14:textId="77777777" w:rsidR="00B12DC0" w:rsidRPr="009B172C" w:rsidRDefault="00B12DC0" w:rsidP="00B12DC0">
      <w:pPr>
        <w:rPr>
          <w:rFonts w:cs="Arial"/>
          <w:szCs w:val="22"/>
        </w:rPr>
      </w:pPr>
    </w:p>
    <w:p w14:paraId="6DE0E9B7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>Trgovačko društvo Komunalac d.o.o. prima u radni odnos te objavljuje</w:t>
      </w:r>
    </w:p>
    <w:p w14:paraId="6872FCED" w14:textId="77777777" w:rsidR="00B12DC0" w:rsidRPr="009B172C" w:rsidRDefault="00B12DC0" w:rsidP="00B12DC0">
      <w:pPr>
        <w:rPr>
          <w:rFonts w:cs="Arial"/>
          <w:sz w:val="20"/>
        </w:rPr>
      </w:pPr>
    </w:p>
    <w:p w14:paraId="1E5DFC39" w14:textId="77777777" w:rsidR="00B12DC0" w:rsidRPr="009B172C" w:rsidRDefault="00B12DC0" w:rsidP="00B12DC0">
      <w:pPr>
        <w:rPr>
          <w:rFonts w:cs="Arial"/>
          <w:sz w:val="20"/>
        </w:rPr>
      </w:pPr>
    </w:p>
    <w:p w14:paraId="16A1CE4F" w14:textId="77777777" w:rsidR="00B12DC0" w:rsidRPr="009B172C" w:rsidRDefault="00B12DC0" w:rsidP="00B12DC0">
      <w:pPr>
        <w:rPr>
          <w:rFonts w:cs="Arial"/>
          <w:sz w:val="20"/>
        </w:rPr>
      </w:pPr>
    </w:p>
    <w:p w14:paraId="587457A2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JAVNI POZIV ZA ZAPOŠLJAVANJE</w:t>
      </w:r>
    </w:p>
    <w:p w14:paraId="0252BEC4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3B6D21AC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za prijam radnika u radni odnos na puno radno vrijeme</w:t>
      </w:r>
    </w:p>
    <w:p w14:paraId="64B18D5D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0A891D61" w14:textId="77777777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</w:p>
    <w:p w14:paraId="4938B7A1" w14:textId="2412A188" w:rsidR="00B12DC0" w:rsidRPr="009B172C" w:rsidRDefault="00B12DC0" w:rsidP="00B12DC0">
      <w:pPr>
        <w:jc w:val="center"/>
        <w:rPr>
          <w:rFonts w:cs="Arial"/>
          <w:b/>
          <w:sz w:val="24"/>
          <w:szCs w:val="24"/>
        </w:rPr>
      </w:pPr>
      <w:r w:rsidRPr="009B172C">
        <w:rPr>
          <w:rFonts w:cs="Arial"/>
          <w:b/>
          <w:sz w:val="24"/>
          <w:szCs w:val="24"/>
        </w:rPr>
        <w:t>1.</w:t>
      </w:r>
      <w:r w:rsidRPr="009B172C">
        <w:rPr>
          <w:rFonts w:cs="Arial"/>
          <w:b/>
          <w:sz w:val="24"/>
          <w:szCs w:val="24"/>
        </w:rPr>
        <w:tab/>
      </w:r>
      <w:r w:rsidR="001D5FBA">
        <w:rPr>
          <w:rFonts w:cs="Arial"/>
          <w:b/>
          <w:sz w:val="24"/>
          <w:szCs w:val="24"/>
        </w:rPr>
        <w:t>Automehaničar</w:t>
      </w:r>
      <w:r w:rsidRPr="009B172C">
        <w:rPr>
          <w:rFonts w:cs="Arial"/>
          <w:b/>
          <w:sz w:val="24"/>
          <w:szCs w:val="24"/>
        </w:rPr>
        <w:t xml:space="preserve"> – </w:t>
      </w:r>
      <w:r>
        <w:rPr>
          <w:rFonts w:cs="Arial"/>
          <w:b/>
          <w:sz w:val="24"/>
          <w:szCs w:val="24"/>
        </w:rPr>
        <w:t>1</w:t>
      </w:r>
      <w:r w:rsidRPr="009B172C">
        <w:rPr>
          <w:rFonts w:cs="Arial"/>
          <w:b/>
          <w:sz w:val="24"/>
          <w:szCs w:val="24"/>
        </w:rPr>
        <w:t xml:space="preserve"> izvršitelj/</w:t>
      </w:r>
      <w:proofErr w:type="spellStart"/>
      <w:r w:rsidRPr="009B172C">
        <w:rPr>
          <w:rFonts w:cs="Arial"/>
          <w:b/>
          <w:sz w:val="24"/>
          <w:szCs w:val="24"/>
        </w:rPr>
        <w:t>ic</w:t>
      </w:r>
      <w:r>
        <w:rPr>
          <w:rFonts w:cs="Arial"/>
          <w:b/>
          <w:sz w:val="24"/>
          <w:szCs w:val="24"/>
        </w:rPr>
        <w:t>a</w:t>
      </w:r>
      <w:proofErr w:type="spellEnd"/>
    </w:p>
    <w:p w14:paraId="1FE96778" w14:textId="77777777" w:rsidR="00B12DC0" w:rsidRPr="009B172C" w:rsidRDefault="00B12DC0" w:rsidP="00B12DC0">
      <w:pPr>
        <w:rPr>
          <w:rFonts w:cs="Arial"/>
          <w:b/>
          <w:sz w:val="20"/>
        </w:rPr>
      </w:pPr>
    </w:p>
    <w:p w14:paraId="5833211D" w14:textId="77777777" w:rsidR="00B12DC0" w:rsidRPr="009B172C" w:rsidRDefault="00B12DC0" w:rsidP="00B12DC0">
      <w:pPr>
        <w:rPr>
          <w:rFonts w:cs="Arial"/>
          <w:b/>
          <w:sz w:val="20"/>
        </w:rPr>
      </w:pPr>
    </w:p>
    <w:p w14:paraId="3C8A2A0E" w14:textId="77777777" w:rsidR="00B12DC0" w:rsidRPr="009B172C" w:rsidRDefault="00B12DC0" w:rsidP="00B12DC0">
      <w:pPr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 xml:space="preserve">Uvjeti za prijavu na javni poziv: </w:t>
      </w:r>
    </w:p>
    <w:p w14:paraId="1B7C30BB" w14:textId="77777777" w:rsidR="00B12DC0" w:rsidRPr="009B172C" w:rsidRDefault="00B12DC0" w:rsidP="00B12DC0">
      <w:pPr>
        <w:rPr>
          <w:rFonts w:cs="Arial"/>
          <w:b/>
          <w:szCs w:val="22"/>
        </w:rPr>
      </w:pPr>
    </w:p>
    <w:p w14:paraId="06664104" w14:textId="230B421B" w:rsidR="00B12DC0" w:rsidRPr="009B172C" w:rsidRDefault="001D5FBA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SS – tehnički smjer</w:t>
      </w:r>
    </w:p>
    <w:p w14:paraId="1BD8EA15" w14:textId="77777777" w:rsidR="00B12DC0" w:rsidRDefault="00B12DC0" w:rsidP="00B12DC0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9B172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6B98E0DF" w14:textId="3D37DB52" w:rsidR="00B12DC0" w:rsidRPr="00DF6FB6" w:rsidRDefault="001D5FBA" w:rsidP="00DF6FB6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Vozačka dozvola B kategorije</w:t>
      </w:r>
      <w:r w:rsidR="00B12DC0" w:rsidRPr="00DF6FB6">
        <w:rPr>
          <w:rFonts w:cs="Arial"/>
          <w:b/>
        </w:rPr>
        <w:t>.</w:t>
      </w:r>
    </w:p>
    <w:p w14:paraId="62F7C285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55EE5DBA" w14:textId="77777777" w:rsidR="00B12DC0" w:rsidRPr="009B172C" w:rsidRDefault="00B12DC0" w:rsidP="00B12DC0">
      <w:pPr>
        <w:spacing w:line="276" w:lineRule="auto"/>
        <w:ind w:firstLine="360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Na javni poziv se pod jednakim uvjetima imaju pravo javiti osobe oba spola.</w:t>
      </w:r>
    </w:p>
    <w:p w14:paraId="348E9A9D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5DCE3E0B" w14:textId="77777777" w:rsidR="00B12DC0" w:rsidRPr="009B172C" w:rsidRDefault="00B12DC0" w:rsidP="00B12DC0">
      <w:pPr>
        <w:spacing w:line="276" w:lineRule="auto"/>
        <w:rPr>
          <w:rFonts w:cs="Arial"/>
          <w:b/>
          <w:szCs w:val="22"/>
        </w:rPr>
      </w:pPr>
      <w:r w:rsidRPr="009B172C">
        <w:rPr>
          <w:rFonts w:cs="Arial"/>
          <w:b/>
          <w:szCs w:val="22"/>
        </w:rPr>
        <w:t>OPIS POSLOVA:</w:t>
      </w:r>
    </w:p>
    <w:p w14:paraId="4C2F1100" w14:textId="77777777" w:rsidR="00B12DC0" w:rsidRPr="009B172C" w:rsidRDefault="00B12DC0" w:rsidP="00B12DC0">
      <w:pPr>
        <w:spacing w:line="276" w:lineRule="auto"/>
        <w:rPr>
          <w:rFonts w:cs="Arial"/>
          <w:szCs w:val="22"/>
        </w:rPr>
      </w:pPr>
    </w:p>
    <w:p w14:paraId="1EC887E2" w14:textId="77777777" w:rsidR="001D5FBA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ustanovljava i popravlja kvar na vozilu, prema pisanom radnom nalogu</w:t>
      </w:r>
    </w:p>
    <w:p w14:paraId="0E11B1B6" w14:textId="77777777" w:rsidR="001D5FBA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redovito održava vozila</w:t>
      </w:r>
    </w:p>
    <w:p w14:paraId="57DB5DF8" w14:textId="77777777" w:rsidR="001D5FBA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obavlja podmazivanje vozila i strojeva prilikom servisa</w:t>
      </w:r>
    </w:p>
    <w:p w14:paraId="15B0DE8B" w14:textId="77777777" w:rsidR="001D5FBA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samostalno predlaže najkvalitetnija rješenja otklanjanja tehničkih problema</w:t>
      </w:r>
    </w:p>
    <w:p w14:paraId="3D56401B" w14:textId="77777777" w:rsidR="001D5FBA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obavlja periodičke preglede i registracije vozila i strojeva</w:t>
      </w:r>
    </w:p>
    <w:p w14:paraId="30E61BD5" w14:textId="77777777" w:rsidR="001D5FBA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vrlo odgovorno sudjeluje u prijedlozima nabave dijelova, sklopova, uređaja, motora, prijenosnih elemenata, transmisija</w:t>
      </w:r>
    </w:p>
    <w:p w14:paraId="06C693EC" w14:textId="77777777" w:rsidR="001D5FBA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ispituje i isprobava ispravnost rada motora na mjestu i vožnji na javnim prometnicama</w:t>
      </w:r>
    </w:p>
    <w:p w14:paraId="6F19C1B3" w14:textId="2F20FB75" w:rsidR="00B12DC0" w:rsidRPr="001D5FBA" w:rsidRDefault="001D5FBA" w:rsidP="001D5FBA">
      <w:pPr>
        <w:numPr>
          <w:ilvl w:val="0"/>
          <w:numId w:val="12"/>
        </w:numPr>
        <w:spacing w:line="276" w:lineRule="auto"/>
        <w:rPr>
          <w:rFonts w:cs="Arial"/>
          <w:szCs w:val="22"/>
        </w:rPr>
      </w:pPr>
      <w:r w:rsidRPr="001D5FBA">
        <w:rPr>
          <w:rFonts w:cs="Arial"/>
          <w:szCs w:val="22"/>
        </w:rPr>
        <w:t>prema potrebi upravlja teretnim vozilom u svrhu utvrđivanja tehničke ispravnosti</w:t>
      </w:r>
      <w:r>
        <w:rPr>
          <w:rFonts w:cs="Arial"/>
          <w:szCs w:val="22"/>
        </w:rPr>
        <w:t>.</w:t>
      </w:r>
    </w:p>
    <w:p w14:paraId="4A28F10E" w14:textId="77777777" w:rsidR="00B12DC0" w:rsidRPr="009B172C" w:rsidRDefault="00B12DC0" w:rsidP="00B12DC0">
      <w:pPr>
        <w:rPr>
          <w:rFonts w:cs="Arial"/>
          <w:szCs w:val="22"/>
        </w:rPr>
      </w:pPr>
    </w:p>
    <w:p w14:paraId="1FB48612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</w:p>
    <w:p w14:paraId="6B882E2A" w14:textId="16EDAAAF" w:rsidR="00B12DC0" w:rsidRPr="009B172C" w:rsidRDefault="00B12DC0" w:rsidP="00B12DC0">
      <w:pPr>
        <w:spacing w:line="276" w:lineRule="auto"/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Uz pisanu prijavu na javni poziv za radno mjesto </w:t>
      </w:r>
      <w:r w:rsidR="001D5FBA">
        <w:rPr>
          <w:rFonts w:cs="Arial"/>
          <w:szCs w:val="22"/>
        </w:rPr>
        <w:t>AUTOMEHANIČAR</w:t>
      </w:r>
      <w:r w:rsidRPr="009B172C">
        <w:rPr>
          <w:rFonts w:cs="Arial"/>
          <w:szCs w:val="22"/>
        </w:rPr>
        <w:t xml:space="preserve"> obvezno se prilaže: </w:t>
      </w:r>
    </w:p>
    <w:p w14:paraId="625FE1FD" w14:textId="77777777" w:rsidR="00B12DC0" w:rsidRPr="009B172C" w:rsidRDefault="00B12DC0" w:rsidP="00B12DC0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Životopis</w:t>
      </w:r>
    </w:p>
    <w:p w14:paraId="425674CF" w14:textId="77777777" w:rsidR="00DB24B2" w:rsidRDefault="00B12DC0" w:rsidP="00B12DC0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9B172C">
        <w:rPr>
          <w:rFonts w:ascii="Arial" w:hAnsi="Arial" w:cs="Arial"/>
        </w:rPr>
        <w:t>Zamolba za posao</w:t>
      </w:r>
    </w:p>
    <w:p w14:paraId="09CC10E7" w14:textId="77777777" w:rsidR="00DB24B2" w:rsidRPr="00523A4E" w:rsidRDefault="00DB24B2" w:rsidP="00DB24B2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523A4E">
        <w:rPr>
          <w:rFonts w:ascii="Arial" w:hAnsi="Arial" w:cs="Arial"/>
        </w:rPr>
        <w:t>Dokaz o potrebnoj stručnoj spremi</w:t>
      </w:r>
    </w:p>
    <w:p w14:paraId="0CC85109" w14:textId="77777777" w:rsidR="00DF6FB6" w:rsidRDefault="00DB24B2" w:rsidP="00DB24B2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523A4E">
        <w:rPr>
          <w:rFonts w:ascii="Arial" w:hAnsi="Arial" w:cs="Arial"/>
        </w:rPr>
        <w:t>Dokaz o položenom vozačkom ispitu „B“ kategorije</w:t>
      </w:r>
    </w:p>
    <w:p w14:paraId="136D93EF" w14:textId="108A09FB" w:rsidR="00B12DC0" w:rsidRPr="009B172C" w:rsidRDefault="00DF6FB6" w:rsidP="00DB24B2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otvrda o podacima evidentiranim u matičnoj evidenciji Hrvatskog </w:t>
      </w:r>
      <w:r w:rsidR="00A63DF7">
        <w:rPr>
          <w:rFonts w:ascii="Arial" w:hAnsi="Arial" w:cs="Arial"/>
        </w:rPr>
        <w:t>zavoda za mirovinsko osiguranje</w:t>
      </w:r>
      <w:r w:rsidR="00B12DC0" w:rsidRPr="009B172C">
        <w:rPr>
          <w:rFonts w:ascii="Arial" w:hAnsi="Arial" w:cs="Arial"/>
        </w:rPr>
        <w:t>.</w:t>
      </w:r>
    </w:p>
    <w:p w14:paraId="2E76F356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lastRenderedPageBreak/>
        <w:t xml:space="preserve">U prijavi na javni poziv navode se i podaci podnositelja prijave (ime i prezime, adresa prebivališta, broj telefona/mobitela, adresa e-pošte, isključivo za potrebe ovog postupka). </w:t>
      </w:r>
    </w:p>
    <w:p w14:paraId="2461E9C9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5B5278B1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Pr="009B172C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05ED12BE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72F4C0D6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3296CC53" w14:textId="77777777" w:rsidR="00B12DC0" w:rsidRPr="009B172C" w:rsidRDefault="00B12DC0" w:rsidP="00B12DC0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1)</w:t>
      </w:r>
      <w:r w:rsidRPr="009B172C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5E296C49" w14:textId="05A19625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2)</w:t>
      </w:r>
      <w:r w:rsidRPr="009B172C">
        <w:rPr>
          <w:rFonts w:cs="Arial"/>
          <w:color w:val="000000" w:themeColor="text1"/>
          <w:szCs w:val="22"/>
        </w:rPr>
        <w:tab/>
        <w:t xml:space="preserve">Na e-mail adresu: </w:t>
      </w:r>
      <w:r w:rsidRPr="009B172C">
        <w:rPr>
          <w:rStyle w:val="Hiperveza"/>
          <w:rFonts w:cs="Arial"/>
          <w:color w:val="000000" w:themeColor="text1"/>
          <w:szCs w:val="22"/>
        </w:rPr>
        <w:t xml:space="preserve">ljudski-resursi@komunalac-samobor.hr </w:t>
      </w:r>
      <w:r w:rsidRPr="009B172C">
        <w:rPr>
          <w:rFonts w:cs="Arial"/>
          <w:color w:val="000000" w:themeColor="text1"/>
          <w:szCs w:val="22"/>
        </w:rPr>
        <w:t>, s naznakom: „Prijava za radno mjesto – „</w:t>
      </w:r>
      <w:r w:rsidR="001D5FBA">
        <w:rPr>
          <w:rFonts w:cs="Arial"/>
          <w:szCs w:val="22"/>
        </w:rPr>
        <w:t>AUTOMEHANIČAR</w:t>
      </w:r>
      <w:r w:rsidRPr="009B172C">
        <w:rPr>
          <w:rFonts w:cs="Arial"/>
          <w:color w:val="000000" w:themeColor="text1"/>
          <w:szCs w:val="22"/>
        </w:rPr>
        <w:t>“</w:t>
      </w:r>
    </w:p>
    <w:p w14:paraId="762C0814" w14:textId="77777777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</w:p>
    <w:p w14:paraId="123EE61F" w14:textId="6C4D4FB4" w:rsidR="00B12DC0" w:rsidRPr="009B172C" w:rsidRDefault="00B12DC0" w:rsidP="00B12DC0">
      <w:pPr>
        <w:spacing w:line="276" w:lineRule="auto"/>
        <w:rPr>
          <w:rFonts w:cs="Arial"/>
          <w:color w:val="000000" w:themeColor="text1"/>
          <w:szCs w:val="22"/>
        </w:rPr>
      </w:pPr>
      <w:r w:rsidRPr="009B172C">
        <w:rPr>
          <w:rFonts w:cs="Arial"/>
          <w:color w:val="000000" w:themeColor="text1"/>
          <w:szCs w:val="22"/>
        </w:rPr>
        <w:t>Napom</w:t>
      </w:r>
      <w:r>
        <w:rPr>
          <w:rFonts w:cs="Arial"/>
          <w:color w:val="000000" w:themeColor="text1"/>
          <w:szCs w:val="22"/>
        </w:rPr>
        <w:t>ena: javni poziv je otvoren do popune radnog mjesta</w:t>
      </w:r>
      <w:r w:rsidRPr="009B172C">
        <w:rPr>
          <w:rFonts w:cs="Arial"/>
          <w:color w:val="000000" w:themeColor="text1"/>
          <w:szCs w:val="22"/>
        </w:rPr>
        <w:t>.</w:t>
      </w:r>
    </w:p>
    <w:p w14:paraId="120EFAAC" w14:textId="77777777" w:rsidR="00B12DC0" w:rsidRPr="009B172C" w:rsidRDefault="00B12DC0" w:rsidP="00B12DC0">
      <w:pPr>
        <w:rPr>
          <w:rFonts w:cs="Arial"/>
          <w:szCs w:val="22"/>
        </w:rPr>
      </w:pPr>
    </w:p>
    <w:p w14:paraId="63B34FEE" w14:textId="77777777" w:rsidR="00B12DC0" w:rsidRPr="009B172C" w:rsidRDefault="00B12DC0" w:rsidP="00B12DC0">
      <w:pPr>
        <w:rPr>
          <w:rFonts w:cs="Arial"/>
          <w:szCs w:val="22"/>
        </w:rPr>
      </w:pPr>
    </w:p>
    <w:p w14:paraId="710E472F" w14:textId="77777777" w:rsidR="00B12DC0" w:rsidRPr="009B172C" w:rsidRDefault="00B12DC0" w:rsidP="00B12DC0">
      <w:pPr>
        <w:rPr>
          <w:rFonts w:cs="Arial"/>
          <w:szCs w:val="22"/>
        </w:rPr>
      </w:pPr>
    </w:p>
    <w:p w14:paraId="4BCDBB3A" w14:textId="77777777" w:rsidR="00B12DC0" w:rsidRPr="009B172C" w:rsidRDefault="00B12DC0" w:rsidP="00B12DC0">
      <w:pPr>
        <w:rPr>
          <w:rFonts w:cs="Arial"/>
          <w:szCs w:val="22"/>
        </w:rPr>
      </w:pPr>
    </w:p>
    <w:p w14:paraId="2E94824D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 xml:space="preserve">       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Direktor:</w:t>
      </w:r>
    </w:p>
    <w:p w14:paraId="1257A2D6" w14:textId="77777777" w:rsidR="00B12DC0" w:rsidRPr="009B172C" w:rsidRDefault="00B12DC0" w:rsidP="00B12DC0">
      <w:pPr>
        <w:rPr>
          <w:rFonts w:cs="Arial"/>
          <w:szCs w:val="22"/>
        </w:rPr>
      </w:pPr>
    </w:p>
    <w:p w14:paraId="470E9D92" w14:textId="77777777" w:rsidR="00B12DC0" w:rsidRPr="009B172C" w:rsidRDefault="00B12DC0" w:rsidP="00B12DC0">
      <w:pPr>
        <w:rPr>
          <w:rFonts w:cs="Arial"/>
          <w:szCs w:val="22"/>
        </w:rPr>
      </w:pPr>
    </w:p>
    <w:p w14:paraId="16BFBBDD" w14:textId="77777777" w:rsidR="00B12DC0" w:rsidRPr="009B172C" w:rsidRDefault="00B12DC0" w:rsidP="00B12DC0">
      <w:pPr>
        <w:rPr>
          <w:rFonts w:cs="Arial"/>
          <w:szCs w:val="22"/>
        </w:rPr>
      </w:pPr>
      <w:r w:rsidRPr="009B172C">
        <w:rPr>
          <w:rFonts w:cs="Arial"/>
          <w:szCs w:val="22"/>
        </w:rPr>
        <w:t xml:space="preserve">  </w:t>
      </w:r>
      <w:r w:rsidRPr="009B172C">
        <w:rPr>
          <w:rFonts w:cs="Arial"/>
          <w:szCs w:val="22"/>
        </w:rPr>
        <w:tab/>
        <w:t xml:space="preserve">  </w:t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_______________________</w:t>
      </w:r>
    </w:p>
    <w:p w14:paraId="5496CE3F" w14:textId="77777777" w:rsidR="00B12DC0" w:rsidRPr="009B172C" w:rsidRDefault="00B12DC0" w:rsidP="00B12DC0">
      <w:pPr>
        <w:rPr>
          <w:rFonts w:cs="Arial"/>
          <w:sz w:val="20"/>
        </w:rPr>
      </w:pP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</w:r>
      <w:r w:rsidRPr="009B172C">
        <w:rPr>
          <w:rFonts w:cs="Arial"/>
          <w:szCs w:val="22"/>
        </w:rPr>
        <w:tab/>
        <w:t>Renato Raguž, dipl. ing. stroj</w:t>
      </w:r>
      <w:r w:rsidRPr="009B172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02A3F" w14:textId="77777777" w:rsidR="00601181" w:rsidRDefault="00601181">
      <w:r>
        <w:separator/>
      </w:r>
    </w:p>
    <w:p w14:paraId="54B18D53" w14:textId="77777777" w:rsidR="00601181" w:rsidRDefault="00601181"/>
  </w:endnote>
  <w:endnote w:type="continuationSeparator" w:id="0">
    <w:p w14:paraId="7D1AAC09" w14:textId="77777777" w:rsidR="00601181" w:rsidRDefault="00601181">
      <w:r>
        <w:continuationSeparator/>
      </w:r>
    </w:p>
    <w:p w14:paraId="0346CCDC" w14:textId="77777777" w:rsidR="00601181" w:rsidRDefault="006011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1328A" w14:textId="77777777" w:rsidR="00601181" w:rsidRDefault="00601181">
      <w:r>
        <w:separator/>
      </w:r>
    </w:p>
    <w:p w14:paraId="6B9CBC29" w14:textId="77777777" w:rsidR="00601181" w:rsidRDefault="00601181"/>
  </w:footnote>
  <w:footnote w:type="continuationSeparator" w:id="0">
    <w:p w14:paraId="3E705FA9" w14:textId="77777777" w:rsidR="00601181" w:rsidRDefault="00601181">
      <w:r>
        <w:continuationSeparator/>
      </w:r>
    </w:p>
    <w:p w14:paraId="781298DA" w14:textId="77777777" w:rsidR="00601181" w:rsidRDefault="006011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3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33A7F"/>
    <w:multiLevelType w:val="hybridMultilevel"/>
    <w:tmpl w:val="C9D20C12"/>
    <w:lvl w:ilvl="0" w:tplc="50ECE8F4">
      <w:numFmt w:val="bullet"/>
      <w:lvlText w:val="-"/>
      <w:lvlJc w:val="left"/>
      <w:pPr>
        <w:ind w:left="501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1E83FBF"/>
    <w:multiLevelType w:val="hybridMultilevel"/>
    <w:tmpl w:val="8D183EB6"/>
    <w:lvl w:ilvl="0" w:tplc="032C231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2"/>
  </w:num>
  <w:num w:numId="3" w16cid:durableId="1900167987">
    <w:abstractNumId w:val="1"/>
  </w:num>
  <w:num w:numId="4" w16cid:durableId="1782530789">
    <w:abstractNumId w:val="5"/>
  </w:num>
  <w:num w:numId="5" w16cid:durableId="1344013555">
    <w:abstractNumId w:val="8"/>
  </w:num>
  <w:num w:numId="6" w16cid:durableId="259530160">
    <w:abstractNumId w:val="2"/>
  </w:num>
  <w:num w:numId="7" w16cid:durableId="2111925622">
    <w:abstractNumId w:val="11"/>
  </w:num>
  <w:num w:numId="8" w16cid:durableId="6005721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6"/>
  </w:num>
  <w:num w:numId="10" w16cid:durableId="7550601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37863804">
    <w:abstractNumId w:val="0"/>
  </w:num>
  <w:num w:numId="12" w16cid:durableId="409542296">
    <w:abstractNumId w:val="4"/>
  </w:num>
  <w:num w:numId="13" w16cid:durableId="1993830455">
    <w:abstractNumId w:val="13"/>
  </w:num>
  <w:num w:numId="14" w16cid:durableId="1621262253">
    <w:abstractNumId w:val="3"/>
  </w:num>
  <w:num w:numId="15" w16cid:durableId="13735301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0D80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5FBA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35D5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46D0C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1181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BA1"/>
    <w:rsid w:val="008064F3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3DF7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2DC0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B24B2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DF6FB6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446D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5</TotalTime>
  <Pages>2</Pages>
  <Words>357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39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3-07-03T11:24:00Z</cp:lastPrinted>
  <dcterms:created xsi:type="dcterms:W3CDTF">2023-07-03T11:16:00Z</dcterms:created>
  <dcterms:modified xsi:type="dcterms:W3CDTF">2023-07-03T12:06:00Z</dcterms:modified>
</cp:coreProperties>
</file>